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7EDD94" w14:textId="5421D949" w:rsidR="00061D03" w:rsidRDefault="00C011F5" w:rsidP="001B0BCA">
      <w:pPr>
        <w:jc w:val="center"/>
        <w:rPr>
          <w:b/>
          <w:bCs/>
          <w:sz w:val="28"/>
          <w:szCs w:val="28"/>
          <w:lang w:val="uk-UA"/>
        </w:rPr>
      </w:pPr>
      <w:r>
        <w:rPr>
          <w:b/>
          <w:bCs/>
          <w:sz w:val="28"/>
          <w:szCs w:val="28"/>
          <w:lang w:val="en-US"/>
        </w:rPr>
        <w:t>Application</w:t>
      </w:r>
      <w:r w:rsidR="0042549E">
        <w:rPr>
          <w:b/>
          <w:bCs/>
          <w:sz w:val="28"/>
          <w:szCs w:val="28"/>
          <w:lang w:val="en-US"/>
        </w:rPr>
        <w:t xml:space="preserve"> f</w:t>
      </w:r>
      <w:r w:rsidR="005A3C2A">
        <w:rPr>
          <w:b/>
          <w:bCs/>
          <w:sz w:val="28"/>
          <w:szCs w:val="28"/>
          <w:lang w:val="en-US"/>
        </w:rPr>
        <w:t>orm</w:t>
      </w:r>
      <w:r w:rsidR="001B0BCA" w:rsidRPr="002566F8">
        <w:rPr>
          <w:b/>
          <w:bCs/>
          <w:sz w:val="28"/>
          <w:szCs w:val="28"/>
          <w:lang w:val="uk-UA"/>
        </w:rPr>
        <w:t xml:space="preserve"> </w:t>
      </w:r>
    </w:p>
    <w:p w14:paraId="740BD8EC" w14:textId="67067BBF" w:rsidR="005D2A3D" w:rsidRPr="005D2A3D" w:rsidRDefault="005D2A3D" w:rsidP="001B0BCA">
      <w:pPr>
        <w:jc w:val="center"/>
        <w:rPr>
          <w:sz w:val="20"/>
          <w:szCs w:val="20"/>
          <w:lang w:val="en-US"/>
        </w:rPr>
      </w:pPr>
      <w:bookmarkStart w:id="0" w:name="_Hlk141256151"/>
      <w:r w:rsidRPr="005D2A3D">
        <w:rPr>
          <w:sz w:val="20"/>
          <w:szCs w:val="20"/>
          <w:lang w:val="en-US"/>
        </w:rPr>
        <w:t xml:space="preserve">This form should be used to submit an expression of interest for funding from </w:t>
      </w:r>
      <w:r w:rsidR="00A2107B">
        <w:rPr>
          <w:sz w:val="20"/>
          <w:szCs w:val="20"/>
          <w:lang w:val="en-US"/>
        </w:rPr>
        <w:t>Ukraine-Moldova American</w:t>
      </w:r>
      <w:r w:rsidRPr="005D2A3D">
        <w:rPr>
          <w:sz w:val="20"/>
          <w:szCs w:val="20"/>
          <w:lang w:val="en-US"/>
        </w:rPr>
        <w:t xml:space="preserve"> Enterprise Fund for projects in Ukraine and Moldova</w:t>
      </w:r>
    </w:p>
    <w:bookmarkEnd w:id="0"/>
    <w:p w14:paraId="7F0475C9" w14:textId="6F7DA7D3" w:rsidR="000B78EB" w:rsidRPr="002566F8" w:rsidRDefault="005A3C2A" w:rsidP="000638AD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uk-UA"/>
        </w:rPr>
      </w:pPr>
      <w:r>
        <w:rPr>
          <w:b/>
          <w:bCs/>
          <w:sz w:val="24"/>
          <w:szCs w:val="24"/>
          <w:lang w:val="en-US"/>
        </w:rPr>
        <w:t>Title page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865"/>
        <w:gridCol w:w="5760"/>
      </w:tblGrid>
      <w:tr w:rsidR="00653356" w:rsidRPr="00653356" w14:paraId="5B64A653" w14:textId="77777777" w:rsidTr="005D2A3D">
        <w:tc>
          <w:tcPr>
            <w:tcW w:w="3865" w:type="dxa"/>
          </w:tcPr>
          <w:p w14:paraId="5C5BEE2F" w14:textId="4FDF2284" w:rsidR="00653356" w:rsidRPr="00653356" w:rsidRDefault="002E2CF4" w:rsidP="00DB2184">
            <w:pPr>
              <w:rPr>
                <w:lang w:val="uk-UA"/>
              </w:rPr>
            </w:pPr>
            <w:r>
              <w:rPr>
                <w:lang w:val="en-US"/>
              </w:rPr>
              <w:t>The</w:t>
            </w:r>
            <w:r w:rsidRPr="00742F0C">
              <w:rPr>
                <w:lang w:val="en-US"/>
              </w:rPr>
              <w:t xml:space="preserve"> </w:t>
            </w:r>
            <w:r w:rsidR="00A2107B">
              <w:rPr>
                <w:lang w:val="en-US"/>
              </w:rPr>
              <w:t>UMA</w:t>
            </w:r>
            <w:r w:rsidR="005D2A3D">
              <w:rPr>
                <w:lang w:val="en-US"/>
              </w:rPr>
              <w:t xml:space="preserve">EF </w:t>
            </w:r>
            <w:r>
              <w:rPr>
                <w:lang w:val="en-US"/>
              </w:rPr>
              <w:t>program</w:t>
            </w:r>
            <w:r w:rsidRPr="00742F0C">
              <w:rPr>
                <w:lang w:val="en-US"/>
              </w:rPr>
              <w:t xml:space="preserve"> </w:t>
            </w:r>
            <w:r w:rsidR="00742F0C">
              <w:rPr>
                <w:lang w:val="en-US"/>
              </w:rPr>
              <w:t>from which funding is requested</w:t>
            </w:r>
          </w:p>
        </w:tc>
        <w:tc>
          <w:tcPr>
            <w:tcW w:w="5760" w:type="dxa"/>
          </w:tcPr>
          <w:p w14:paraId="1B0F1405" w14:textId="25BA3BB8" w:rsidR="00A52180" w:rsidRPr="005A3C2A" w:rsidRDefault="00000000" w:rsidP="001C625B">
            <w:pPr>
              <w:rPr>
                <w:b/>
                <w:bCs/>
                <w:lang w:val="en-US"/>
              </w:rPr>
            </w:pPr>
            <w:sdt>
              <w:sdtPr>
                <w:rPr>
                  <w:b/>
                  <w:bCs/>
                  <w:lang w:val="uk-UA"/>
                </w:rPr>
                <w:id w:val="7389859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2C7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5A3C2A">
              <w:rPr>
                <w:b/>
                <w:bCs/>
                <w:lang w:val="en-US"/>
              </w:rPr>
              <w:t>Impact Investing Program</w:t>
            </w:r>
          </w:p>
          <w:p w14:paraId="4EDC4B37" w14:textId="60C26917" w:rsidR="00A52180" w:rsidRPr="00A52180" w:rsidRDefault="00000000" w:rsidP="00A52180">
            <w:pPr>
              <w:ind w:left="720"/>
              <w:rPr>
                <w:i/>
                <w:iCs/>
                <w:lang w:val="uk-UA"/>
              </w:rPr>
            </w:pPr>
            <w:sdt>
              <w:sdtPr>
                <w:rPr>
                  <w:lang w:val="uk-UA"/>
                </w:rPr>
                <w:id w:val="2343645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2C7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5A3C2A">
              <w:rPr>
                <w:i/>
                <w:iCs/>
                <w:lang w:val="en-US"/>
              </w:rPr>
              <w:t>Grants to non-governmental organizations</w:t>
            </w:r>
          </w:p>
          <w:p w14:paraId="62C15624" w14:textId="7C5E117D" w:rsidR="00A52180" w:rsidRPr="00A52180" w:rsidRDefault="00000000" w:rsidP="00A52180">
            <w:pPr>
              <w:ind w:left="720"/>
              <w:rPr>
                <w:i/>
                <w:iCs/>
                <w:lang w:val="uk-UA"/>
              </w:rPr>
            </w:pPr>
            <w:sdt>
              <w:sdtPr>
                <w:rPr>
                  <w:lang w:val="uk-UA"/>
                </w:rPr>
                <w:id w:val="186262911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52180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5A3C2A">
              <w:rPr>
                <w:i/>
                <w:iCs/>
                <w:lang w:val="en-US"/>
              </w:rPr>
              <w:t>Loans to social enterprises</w:t>
            </w:r>
          </w:p>
          <w:p w14:paraId="35C9A0F7" w14:textId="3F098417" w:rsidR="001C625B" w:rsidRPr="00A52180" w:rsidRDefault="00000000" w:rsidP="001C625B">
            <w:pPr>
              <w:rPr>
                <w:b/>
                <w:bCs/>
                <w:lang w:val="uk-UA"/>
              </w:rPr>
            </w:pPr>
            <w:sdt>
              <w:sdtPr>
                <w:rPr>
                  <w:b/>
                  <w:bCs/>
                  <w:lang w:val="uk-UA"/>
                </w:rPr>
                <w:id w:val="23266894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C625B"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5A3C2A">
              <w:rPr>
                <w:b/>
                <w:bCs/>
                <w:lang w:val="en-US"/>
              </w:rPr>
              <w:t>SME</w:t>
            </w:r>
            <w:r w:rsidR="005A3C2A" w:rsidRPr="005A3C2A">
              <w:rPr>
                <w:b/>
                <w:bCs/>
                <w:lang w:val="uk-UA"/>
              </w:rPr>
              <w:t xml:space="preserve"> </w:t>
            </w:r>
            <w:r w:rsidR="005A3C2A">
              <w:rPr>
                <w:b/>
                <w:bCs/>
                <w:lang w:val="en-US"/>
              </w:rPr>
              <w:t>Development</w:t>
            </w:r>
            <w:r w:rsidR="005A3C2A" w:rsidRPr="005A3C2A">
              <w:rPr>
                <w:b/>
                <w:bCs/>
                <w:lang w:val="uk-UA"/>
              </w:rPr>
              <w:t xml:space="preserve"> </w:t>
            </w:r>
            <w:r w:rsidR="005A3C2A">
              <w:rPr>
                <w:b/>
                <w:bCs/>
                <w:lang w:val="en-US"/>
              </w:rPr>
              <w:t>Program</w:t>
            </w:r>
          </w:p>
          <w:p w14:paraId="746E634B" w14:textId="77777777" w:rsidR="0042549E" w:rsidRDefault="00000000" w:rsidP="00A52180">
            <w:pPr>
              <w:ind w:left="720"/>
              <w:rPr>
                <w:i/>
                <w:iCs/>
                <w:lang w:val="en-US"/>
              </w:rPr>
            </w:pPr>
            <w:sdt>
              <w:sdtPr>
                <w:rPr>
                  <w:lang w:val="uk-UA"/>
                </w:rPr>
                <w:id w:val="111632445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52180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5A3C2A">
              <w:rPr>
                <w:i/>
                <w:iCs/>
                <w:lang w:val="en-US"/>
              </w:rPr>
              <w:t>Grants to non-governmental organizations</w:t>
            </w:r>
          </w:p>
          <w:p w14:paraId="025BC21F" w14:textId="49E420BE" w:rsidR="00A52180" w:rsidRDefault="00000000" w:rsidP="00A52180">
            <w:pPr>
              <w:ind w:left="720"/>
              <w:rPr>
                <w:i/>
                <w:iCs/>
                <w:lang w:val="en-US"/>
              </w:rPr>
            </w:pPr>
            <w:sdt>
              <w:sdtPr>
                <w:rPr>
                  <w:lang w:val="uk-UA"/>
                </w:rPr>
                <w:id w:val="3755806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42549E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2E2CF4">
              <w:rPr>
                <w:i/>
                <w:iCs/>
                <w:lang w:val="en-US"/>
              </w:rPr>
              <w:t xml:space="preserve">Loans to </w:t>
            </w:r>
            <w:r w:rsidR="005A3C2A">
              <w:rPr>
                <w:i/>
                <w:iCs/>
                <w:lang w:val="en-US"/>
              </w:rPr>
              <w:t>SMEs</w:t>
            </w:r>
          </w:p>
          <w:p w14:paraId="347F7ABC" w14:textId="5E5FE7AE" w:rsidR="002E2CF4" w:rsidRPr="002E2CF4" w:rsidRDefault="00000000" w:rsidP="00A52180">
            <w:pPr>
              <w:ind w:left="720"/>
              <w:rPr>
                <w:lang w:val="en-US"/>
              </w:rPr>
            </w:pPr>
            <w:sdt>
              <w:sdtPr>
                <w:rPr>
                  <w:lang w:val="en-US"/>
                </w:rPr>
                <w:id w:val="180258259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2E2CF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E2CF4" w:rsidRPr="002E2CF4">
              <w:rPr>
                <w:i/>
                <w:iCs/>
                <w:lang w:val="en-US"/>
              </w:rPr>
              <w:t>Equity to SMEs</w:t>
            </w:r>
          </w:p>
          <w:p w14:paraId="1330F136" w14:textId="629A540D" w:rsidR="001C625B" w:rsidRPr="005A3C2A" w:rsidRDefault="00000000" w:rsidP="001C625B">
            <w:pPr>
              <w:rPr>
                <w:b/>
                <w:bCs/>
                <w:lang w:val="en-US"/>
              </w:rPr>
            </w:pPr>
            <w:sdt>
              <w:sdtPr>
                <w:rPr>
                  <w:b/>
                  <w:bCs/>
                  <w:lang w:val="uk-UA"/>
                </w:rPr>
                <w:id w:val="153746497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C625B"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5A3C2A">
              <w:rPr>
                <w:b/>
                <w:bCs/>
                <w:lang w:val="uk-UA"/>
              </w:rPr>
              <w:t>In</w:t>
            </w:r>
            <w:r w:rsidR="005A3C2A">
              <w:rPr>
                <w:b/>
                <w:bCs/>
                <w:lang w:val="en-US"/>
              </w:rPr>
              <w:t>novation, Education and Entrepreneurship Program</w:t>
            </w:r>
          </w:p>
          <w:p w14:paraId="26B3A82A" w14:textId="77777777" w:rsidR="00653356" w:rsidRDefault="00000000" w:rsidP="001C625B">
            <w:pPr>
              <w:rPr>
                <w:b/>
                <w:bCs/>
                <w:lang w:val="uk-UA"/>
              </w:rPr>
            </w:pPr>
            <w:sdt>
              <w:sdtPr>
                <w:rPr>
                  <w:b/>
                  <w:bCs/>
                  <w:lang w:val="uk-UA"/>
                </w:rPr>
                <w:id w:val="199483047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1C625B"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5A3C2A">
              <w:rPr>
                <w:b/>
                <w:bCs/>
                <w:lang w:val="en-US"/>
              </w:rPr>
              <w:t>Local Economic Development Program</w:t>
            </w:r>
          </w:p>
          <w:p w14:paraId="4DCD633B" w14:textId="79A67FE3" w:rsidR="0005070E" w:rsidRPr="0005070E" w:rsidRDefault="00000000" w:rsidP="001C625B">
            <w:pPr>
              <w:rPr>
                <w:b/>
                <w:bCs/>
                <w:lang w:val="en-US"/>
              </w:rPr>
            </w:pPr>
            <w:sdt>
              <w:sdtPr>
                <w:rPr>
                  <w:b/>
                  <w:bCs/>
                  <w:lang w:val="uk-UA"/>
                </w:rPr>
                <w:id w:val="121947974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05070E" w:rsidRPr="00A52180">
                  <w:rPr>
                    <w:rFonts w:ascii="MS Gothic" w:eastAsia="MS Gothic" w:hAnsi="MS Gothic" w:hint="eastAsia"/>
                    <w:b/>
                    <w:bCs/>
                    <w:lang w:val="uk-UA"/>
                  </w:rPr>
                  <w:t>☐</w:t>
                </w:r>
              </w:sdtContent>
            </w:sdt>
            <w:r w:rsidR="0005070E">
              <w:rPr>
                <w:b/>
                <w:bCs/>
                <w:lang w:val="en-US"/>
              </w:rPr>
              <w:t>Veteran Support</w:t>
            </w:r>
            <w:r w:rsidR="00BD60C3">
              <w:rPr>
                <w:b/>
                <w:bCs/>
                <w:lang w:val="en-US"/>
              </w:rPr>
              <w:t xml:space="preserve"> Program</w:t>
            </w:r>
          </w:p>
        </w:tc>
      </w:tr>
      <w:tr w:rsidR="00653356" w:rsidRPr="00653356" w14:paraId="2D147DBF" w14:textId="77777777" w:rsidTr="005D2A3D">
        <w:tc>
          <w:tcPr>
            <w:tcW w:w="3865" w:type="dxa"/>
          </w:tcPr>
          <w:p w14:paraId="106CB8AE" w14:textId="33162E30" w:rsidR="00653356" w:rsidRPr="00405C05" w:rsidRDefault="00405C05" w:rsidP="00DB2184">
            <w:pPr>
              <w:rPr>
                <w:lang w:val="en-US"/>
              </w:rPr>
            </w:pPr>
            <w:r>
              <w:rPr>
                <w:lang w:val="en-US"/>
              </w:rPr>
              <w:t>Date of the submission of the project</w:t>
            </w:r>
          </w:p>
        </w:tc>
        <w:tc>
          <w:tcPr>
            <w:tcW w:w="5760" w:type="dxa"/>
          </w:tcPr>
          <w:p w14:paraId="35F5ADAC" w14:textId="77777777" w:rsidR="00653356" w:rsidRPr="00653356" w:rsidRDefault="00653356" w:rsidP="00DB2184">
            <w:pPr>
              <w:rPr>
                <w:lang w:val="uk-UA"/>
              </w:rPr>
            </w:pPr>
          </w:p>
        </w:tc>
      </w:tr>
      <w:tr w:rsidR="00BB30E6" w:rsidRPr="00653356" w14:paraId="700EDE11" w14:textId="77777777" w:rsidTr="005D2A3D">
        <w:tc>
          <w:tcPr>
            <w:tcW w:w="3865" w:type="dxa"/>
          </w:tcPr>
          <w:p w14:paraId="7870AEF5" w14:textId="47F06D12" w:rsidR="00BB30E6" w:rsidRPr="00653356" w:rsidRDefault="005A3C2A" w:rsidP="00DB2184">
            <w:pPr>
              <w:rPr>
                <w:lang w:val="uk-UA"/>
              </w:rPr>
            </w:pPr>
            <w:r>
              <w:rPr>
                <w:lang w:val="en-US"/>
              </w:rPr>
              <w:t>Title of the project in Ukrainian</w:t>
            </w:r>
            <w:r w:rsidR="00074C3E">
              <w:rPr>
                <w:lang w:val="en-US"/>
              </w:rPr>
              <w:t>/</w:t>
            </w:r>
            <w:r>
              <w:rPr>
                <w:lang w:val="en-US"/>
              </w:rPr>
              <w:t xml:space="preserve"> Romanian</w:t>
            </w:r>
          </w:p>
        </w:tc>
        <w:tc>
          <w:tcPr>
            <w:tcW w:w="5760" w:type="dxa"/>
          </w:tcPr>
          <w:p w14:paraId="15F4EC03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6B1EE401" w14:textId="77777777" w:rsidTr="005D2A3D">
        <w:tc>
          <w:tcPr>
            <w:tcW w:w="3865" w:type="dxa"/>
          </w:tcPr>
          <w:p w14:paraId="056A2E1C" w14:textId="6CBA54D6" w:rsidR="00BB30E6" w:rsidRPr="00653356" w:rsidRDefault="005A3C2A" w:rsidP="00DB2184">
            <w:pPr>
              <w:rPr>
                <w:lang w:val="uk-UA"/>
              </w:rPr>
            </w:pPr>
            <w:r>
              <w:rPr>
                <w:lang w:val="en-US"/>
              </w:rPr>
              <w:t>Title of the project in English</w:t>
            </w:r>
          </w:p>
        </w:tc>
        <w:tc>
          <w:tcPr>
            <w:tcW w:w="5760" w:type="dxa"/>
          </w:tcPr>
          <w:p w14:paraId="5577AC6E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2B197DC0" w14:textId="77777777" w:rsidTr="005D2A3D">
        <w:tc>
          <w:tcPr>
            <w:tcW w:w="3865" w:type="dxa"/>
          </w:tcPr>
          <w:p w14:paraId="1B1DF7B9" w14:textId="3B5214BA" w:rsidR="00BB30E6" w:rsidRPr="00653356" w:rsidRDefault="005A3C2A" w:rsidP="00DB2184">
            <w:pPr>
              <w:rPr>
                <w:lang w:val="uk-UA"/>
              </w:rPr>
            </w:pPr>
            <w:r>
              <w:rPr>
                <w:lang w:val="en-US"/>
              </w:rPr>
              <w:t xml:space="preserve">Full </w:t>
            </w:r>
            <w:r w:rsidR="00742F0C">
              <w:rPr>
                <w:lang w:val="en-US"/>
              </w:rPr>
              <w:t xml:space="preserve">legal </w:t>
            </w:r>
            <w:r>
              <w:rPr>
                <w:lang w:val="en-US"/>
              </w:rPr>
              <w:t>name of the organization in Ukrainian (Romanian)</w:t>
            </w:r>
          </w:p>
        </w:tc>
        <w:tc>
          <w:tcPr>
            <w:tcW w:w="5760" w:type="dxa"/>
          </w:tcPr>
          <w:p w14:paraId="67B52356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6320522A" w14:textId="77777777" w:rsidTr="005D2A3D">
        <w:tc>
          <w:tcPr>
            <w:tcW w:w="3865" w:type="dxa"/>
          </w:tcPr>
          <w:p w14:paraId="0BF9EA9F" w14:textId="665242D0" w:rsidR="00BB30E6" w:rsidRPr="00653356" w:rsidRDefault="005A3C2A" w:rsidP="00DB2184">
            <w:pPr>
              <w:rPr>
                <w:lang w:val="uk-UA"/>
              </w:rPr>
            </w:pPr>
            <w:r>
              <w:rPr>
                <w:lang w:val="en-US"/>
              </w:rPr>
              <w:t xml:space="preserve">Full </w:t>
            </w:r>
            <w:r w:rsidR="00742F0C">
              <w:rPr>
                <w:lang w:val="en-US"/>
              </w:rPr>
              <w:t xml:space="preserve">legal </w:t>
            </w:r>
            <w:r>
              <w:rPr>
                <w:lang w:val="en-US"/>
              </w:rPr>
              <w:t>name of the organization in English</w:t>
            </w:r>
          </w:p>
        </w:tc>
        <w:tc>
          <w:tcPr>
            <w:tcW w:w="5760" w:type="dxa"/>
          </w:tcPr>
          <w:p w14:paraId="0DAA8E43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1FFE4239" w14:textId="77777777" w:rsidTr="005D2A3D">
        <w:tc>
          <w:tcPr>
            <w:tcW w:w="3865" w:type="dxa"/>
          </w:tcPr>
          <w:p w14:paraId="69FD0D71" w14:textId="1083BDB9" w:rsidR="00BB30E6" w:rsidRPr="00653356" w:rsidRDefault="005A3C2A" w:rsidP="00DB2184">
            <w:pPr>
              <w:rPr>
                <w:lang w:val="uk-UA"/>
              </w:rPr>
            </w:pPr>
            <w:r>
              <w:rPr>
                <w:lang w:val="en-US"/>
              </w:rPr>
              <w:t>Legal status of the organization</w:t>
            </w:r>
            <w:r w:rsidR="002E2CF4">
              <w:rPr>
                <w:lang w:val="en-US"/>
              </w:rPr>
              <w:t>, EDRPOU (UA) or IDNO (MD) code</w:t>
            </w:r>
          </w:p>
        </w:tc>
        <w:tc>
          <w:tcPr>
            <w:tcW w:w="5760" w:type="dxa"/>
          </w:tcPr>
          <w:p w14:paraId="2BF98F61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21E18443" w14:textId="77777777" w:rsidTr="005D2A3D">
        <w:tc>
          <w:tcPr>
            <w:tcW w:w="3865" w:type="dxa"/>
          </w:tcPr>
          <w:p w14:paraId="783F5135" w14:textId="36737E0D" w:rsidR="00BB30E6" w:rsidRPr="002E2CF4" w:rsidRDefault="002E2CF4" w:rsidP="00DB2184">
            <w:pPr>
              <w:rPr>
                <w:lang w:val="en-US"/>
              </w:rPr>
            </w:pPr>
            <w:r>
              <w:rPr>
                <w:lang w:val="en-US"/>
              </w:rPr>
              <w:t xml:space="preserve">Legal address of the organization </w:t>
            </w:r>
          </w:p>
        </w:tc>
        <w:tc>
          <w:tcPr>
            <w:tcW w:w="5760" w:type="dxa"/>
          </w:tcPr>
          <w:p w14:paraId="301B498D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BB30E6" w:rsidRPr="00653356" w14:paraId="3182C745" w14:textId="77777777" w:rsidTr="005D2A3D">
        <w:tc>
          <w:tcPr>
            <w:tcW w:w="3865" w:type="dxa"/>
          </w:tcPr>
          <w:p w14:paraId="639BB03E" w14:textId="123CD142" w:rsidR="00BB30E6" w:rsidRPr="002E2CF4" w:rsidRDefault="002E2CF4" w:rsidP="00DB2184">
            <w:pPr>
              <w:rPr>
                <w:lang w:val="en-US"/>
              </w:rPr>
            </w:pPr>
            <w:r>
              <w:rPr>
                <w:lang w:val="en-US"/>
              </w:rPr>
              <w:t>Actual address of the organization</w:t>
            </w:r>
          </w:p>
        </w:tc>
        <w:tc>
          <w:tcPr>
            <w:tcW w:w="5760" w:type="dxa"/>
          </w:tcPr>
          <w:p w14:paraId="66C51350" w14:textId="77777777" w:rsidR="00BB30E6" w:rsidRPr="00653356" w:rsidRDefault="00BB30E6" w:rsidP="00DB2184">
            <w:pPr>
              <w:rPr>
                <w:lang w:val="uk-UA"/>
              </w:rPr>
            </w:pPr>
          </w:p>
        </w:tc>
      </w:tr>
      <w:tr w:rsidR="0086600B" w:rsidRPr="00653356" w14:paraId="236B4661" w14:textId="77777777" w:rsidTr="005D2A3D">
        <w:tc>
          <w:tcPr>
            <w:tcW w:w="3865" w:type="dxa"/>
          </w:tcPr>
          <w:p w14:paraId="7A6A094A" w14:textId="79685629" w:rsidR="0086600B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Phone</w:t>
            </w:r>
            <w:r w:rsidRPr="00742F0C">
              <w:t xml:space="preserve"> </w:t>
            </w:r>
            <w:r>
              <w:rPr>
                <w:lang w:val="en-US"/>
              </w:rPr>
              <w:t>number</w:t>
            </w:r>
            <w:r w:rsidRPr="00742F0C">
              <w:t xml:space="preserve">, </w:t>
            </w:r>
            <w:r>
              <w:rPr>
                <w:lang w:val="en-US"/>
              </w:rPr>
              <w:t>email</w:t>
            </w:r>
            <w:r w:rsidRPr="00742F0C">
              <w:t xml:space="preserve">, </w:t>
            </w:r>
            <w:r>
              <w:rPr>
                <w:lang w:val="en-US"/>
              </w:rPr>
              <w:t>web</w:t>
            </w:r>
            <w:r w:rsidRPr="00742F0C">
              <w:t xml:space="preserve"> </w:t>
            </w:r>
            <w:r>
              <w:rPr>
                <w:lang w:val="en-US"/>
              </w:rPr>
              <w:t>page</w:t>
            </w:r>
            <w:r w:rsidRPr="00742F0C">
              <w:t xml:space="preserve">, </w:t>
            </w:r>
            <w:r>
              <w:rPr>
                <w:lang w:val="en-US"/>
              </w:rPr>
              <w:t>social</w:t>
            </w:r>
            <w:r w:rsidRPr="00742F0C">
              <w:t xml:space="preserve"> </w:t>
            </w:r>
            <w:r>
              <w:rPr>
                <w:lang w:val="en-US"/>
              </w:rPr>
              <w:t>media</w:t>
            </w:r>
            <w:r w:rsidRPr="00742F0C">
              <w:t xml:space="preserve"> </w:t>
            </w:r>
            <w:r>
              <w:rPr>
                <w:lang w:val="en-US"/>
              </w:rPr>
              <w:t>links</w:t>
            </w:r>
          </w:p>
        </w:tc>
        <w:tc>
          <w:tcPr>
            <w:tcW w:w="5760" w:type="dxa"/>
          </w:tcPr>
          <w:p w14:paraId="50F35E08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A02FA" w:rsidRPr="00653356" w14:paraId="43616667" w14:textId="77777777" w:rsidTr="005D2A3D">
        <w:tc>
          <w:tcPr>
            <w:tcW w:w="3865" w:type="dxa"/>
          </w:tcPr>
          <w:p w14:paraId="65DF73CF" w14:textId="57DB70D8" w:rsidR="008A02FA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Banking</w:t>
            </w:r>
            <w:r w:rsidRPr="00742F0C">
              <w:t xml:space="preserve"> </w:t>
            </w:r>
            <w:r>
              <w:rPr>
                <w:lang w:val="en-US"/>
              </w:rPr>
              <w:t>requisites</w:t>
            </w:r>
            <w:r w:rsidRPr="00742F0C">
              <w:t xml:space="preserve"> </w:t>
            </w:r>
          </w:p>
        </w:tc>
        <w:tc>
          <w:tcPr>
            <w:tcW w:w="5760" w:type="dxa"/>
          </w:tcPr>
          <w:p w14:paraId="486AC702" w14:textId="77777777" w:rsidR="008A02FA" w:rsidRPr="00653356" w:rsidRDefault="008A02FA" w:rsidP="00DB2184">
            <w:pPr>
              <w:rPr>
                <w:lang w:val="uk-UA"/>
              </w:rPr>
            </w:pPr>
          </w:p>
        </w:tc>
      </w:tr>
      <w:tr w:rsidR="0086600B" w:rsidRPr="00653356" w14:paraId="2F3E971C" w14:textId="77777777" w:rsidTr="005D2A3D">
        <w:tc>
          <w:tcPr>
            <w:tcW w:w="3865" w:type="dxa"/>
          </w:tcPr>
          <w:p w14:paraId="64ECB192" w14:textId="488B0E78" w:rsidR="0086600B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Full name of the head of the organization</w:t>
            </w:r>
          </w:p>
        </w:tc>
        <w:tc>
          <w:tcPr>
            <w:tcW w:w="5760" w:type="dxa"/>
          </w:tcPr>
          <w:p w14:paraId="67652B64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6600B" w:rsidRPr="00653356" w14:paraId="1F64610D" w14:textId="77777777" w:rsidTr="005D2A3D">
        <w:tc>
          <w:tcPr>
            <w:tcW w:w="3865" w:type="dxa"/>
          </w:tcPr>
          <w:p w14:paraId="21B4C45F" w14:textId="5BA05F0E" w:rsidR="0086600B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Phone, email</w:t>
            </w:r>
          </w:p>
        </w:tc>
        <w:tc>
          <w:tcPr>
            <w:tcW w:w="5760" w:type="dxa"/>
          </w:tcPr>
          <w:p w14:paraId="2EDE40B0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6600B" w:rsidRPr="00653356" w14:paraId="4C25EDEE" w14:textId="77777777" w:rsidTr="005D2A3D">
        <w:tc>
          <w:tcPr>
            <w:tcW w:w="3865" w:type="dxa"/>
          </w:tcPr>
          <w:p w14:paraId="5CE8EBBB" w14:textId="45029F00" w:rsidR="0086600B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Full name of the head of the project</w:t>
            </w:r>
          </w:p>
        </w:tc>
        <w:tc>
          <w:tcPr>
            <w:tcW w:w="5760" w:type="dxa"/>
          </w:tcPr>
          <w:p w14:paraId="6EA85DDE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86600B" w:rsidRPr="00653356" w14:paraId="4B6DC3B4" w14:textId="77777777" w:rsidTr="005D2A3D">
        <w:tc>
          <w:tcPr>
            <w:tcW w:w="3865" w:type="dxa"/>
          </w:tcPr>
          <w:p w14:paraId="26CE10DB" w14:textId="0921A199" w:rsidR="0086600B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Phone, email</w:t>
            </w:r>
          </w:p>
        </w:tc>
        <w:tc>
          <w:tcPr>
            <w:tcW w:w="5760" w:type="dxa"/>
          </w:tcPr>
          <w:p w14:paraId="4A6979AD" w14:textId="77777777" w:rsidR="0086600B" w:rsidRPr="00653356" w:rsidRDefault="0086600B" w:rsidP="00DB2184">
            <w:pPr>
              <w:rPr>
                <w:lang w:val="uk-UA"/>
              </w:rPr>
            </w:pPr>
          </w:p>
        </w:tc>
      </w:tr>
      <w:tr w:rsidR="003D1011" w:rsidRPr="00653356" w14:paraId="69576A1A" w14:textId="77777777" w:rsidTr="005D2A3D">
        <w:tc>
          <w:tcPr>
            <w:tcW w:w="3865" w:type="dxa"/>
          </w:tcPr>
          <w:p w14:paraId="3659C149" w14:textId="3E69B73C" w:rsidR="003D1011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Full name of the accountant of the project</w:t>
            </w:r>
          </w:p>
        </w:tc>
        <w:tc>
          <w:tcPr>
            <w:tcW w:w="5760" w:type="dxa"/>
          </w:tcPr>
          <w:p w14:paraId="2C58E50A" w14:textId="77777777" w:rsidR="003D1011" w:rsidRPr="00653356" w:rsidRDefault="003D1011" w:rsidP="00DB2184">
            <w:pPr>
              <w:rPr>
                <w:lang w:val="uk-UA"/>
              </w:rPr>
            </w:pPr>
          </w:p>
        </w:tc>
      </w:tr>
      <w:tr w:rsidR="003D1011" w:rsidRPr="00653356" w14:paraId="2A7A33FC" w14:textId="77777777" w:rsidTr="005D2A3D">
        <w:tc>
          <w:tcPr>
            <w:tcW w:w="3865" w:type="dxa"/>
          </w:tcPr>
          <w:p w14:paraId="1378FBB1" w14:textId="2F20F233" w:rsidR="003D1011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Phone, email</w:t>
            </w:r>
          </w:p>
        </w:tc>
        <w:tc>
          <w:tcPr>
            <w:tcW w:w="5760" w:type="dxa"/>
          </w:tcPr>
          <w:p w14:paraId="235C6422" w14:textId="77777777" w:rsidR="003D1011" w:rsidRPr="00653356" w:rsidRDefault="003D1011" w:rsidP="00DB2184">
            <w:pPr>
              <w:rPr>
                <w:lang w:val="uk-UA"/>
              </w:rPr>
            </w:pPr>
          </w:p>
        </w:tc>
      </w:tr>
      <w:tr w:rsidR="003B222A" w:rsidRPr="00653356" w14:paraId="7DCA1E15" w14:textId="77777777" w:rsidTr="005D2A3D">
        <w:tc>
          <w:tcPr>
            <w:tcW w:w="3865" w:type="dxa"/>
          </w:tcPr>
          <w:p w14:paraId="7424D725" w14:textId="7E9FC958" w:rsidR="003B222A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Total budget of the project</w:t>
            </w:r>
          </w:p>
        </w:tc>
        <w:tc>
          <w:tcPr>
            <w:tcW w:w="5760" w:type="dxa"/>
          </w:tcPr>
          <w:p w14:paraId="445EA419" w14:textId="77777777" w:rsidR="003B222A" w:rsidRPr="00653356" w:rsidRDefault="003B222A" w:rsidP="00DB2184">
            <w:pPr>
              <w:rPr>
                <w:lang w:val="uk-UA"/>
              </w:rPr>
            </w:pPr>
          </w:p>
        </w:tc>
      </w:tr>
      <w:tr w:rsidR="0068332D" w:rsidRPr="00653356" w14:paraId="05A46AF0" w14:textId="77777777" w:rsidTr="005D2A3D">
        <w:tc>
          <w:tcPr>
            <w:tcW w:w="3865" w:type="dxa"/>
          </w:tcPr>
          <w:p w14:paraId="104268D6" w14:textId="761DCFF6" w:rsidR="0068332D" w:rsidRPr="00653356" w:rsidRDefault="00742F0C" w:rsidP="00DB2184">
            <w:pPr>
              <w:rPr>
                <w:lang w:val="uk-UA"/>
              </w:rPr>
            </w:pPr>
            <w:r>
              <w:rPr>
                <w:lang w:val="en-US"/>
              </w:rPr>
              <w:t>Contribution</w:t>
            </w:r>
            <w:r w:rsidRPr="00742F0C">
              <w:t xml:space="preserve"> </w:t>
            </w:r>
            <w:r>
              <w:rPr>
                <w:lang w:val="en-US"/>
              </w:rPr>
              <w:t>from</w:t>
            </w:r>
            <w:r w:rsidRPr="00742F0C">
              <w:t xml:space="preserve"> </w:t>
            </w:r>
            <w:r>
              <w:rPr>
                <w:lang w:val="en-US"/>
              </w:rPr>
              <w:t>third</w:t>
            </w:r>
            <w:r w:rsidRPr="00742F0C">
              <w:t xml:space="preserve"> </w:t>
            </w:r>
            <w:r>
              <w:rPr>
                <w:lang w:val="en-US"/>
              </w:rPr>
              <w:t>parties</w:t>
            </w:r>
            <w:r w:rsidRPr="00742F0C">
              <w:t xml:space="preserve">/ </w:t>
            </w:r>
            <w:r>
              <w:rPr>
                <w:lang w:val="en-US"/>
              </w:rPr>
              <w:t>own</w:t>
            </w:r>
            <w:r w:rsidRPr="00742F0C">
              <w:t xml:space="preserve"> </w:t>
            </w:r>
            <w:r>
              <w:rPr>
                <w:lang w:val="en-US"/>
              </w:rPr>
              <w:t>contribution</w:t>
            </w:r>
          </w:p>
        </w:tc>
        <w:tc>
          <w:tcPr>
            <w:tcW w:w="5760" w:type="dxa"/>
          </w:tcPr>
          <w:p w14:paraId="5EBCA21F" w14:textId="77777777" w:rsidR="0068332D" w:rsidRPr="00653356" w:rsidRDefault="0068332D" w:rsidP="00DB2184">
            <w:pPr>
              <w:rPr>
                <w:lang w:val="uk-UA"/>
              </w:rPr>
            </w:pPr>
          </w:p>
        </w:tc>
      </w:tr>
      <w:tr w:rsidR="00860FB2" w:rsidRPr="00653356" w14:paraId="2F6DADC1" w14:textId="77777777" w:rsidTr="005D2A3D">
        <w:tc>
          <w:tcPr>
            <w:tcW w:w="3865" w:type="dxa"/>
          </w:tcPr>
          <w:p w14:paraId="46EDC83E" w14:textId="4206918B" w:rsidR="00860FB2" w:rsidRPr="00742F0C" w:rsidRDefault="00405C05" w:rsidP="00DB2184">
            <w:pPr>
              <w:rPr>
                <w:lang w:val="en-US"/>
              </w:rPr>
            </w:pPr>
            <w:r>
              <w:rPr>
                <w:lang w:val="en-US"/>
              </w:rPr>
              <w:t>Requested</w:t>
            </w:r>
            <w:r w:rsidR="00742F0C">
              <w:rPr>
                <w:lang w:val="en-US"/>
              </w:rPr>
              <w:t xml:space="preserve"> funding from </w:t>
            </w:r>
            <w:r w:rsidR="00A2107B">
              <w:rPr>
                <w:lang w:val="en-US"/>
              </w:rPr>
              <w:t>UMA</w:t>
            </w:r>
            <w:r w:rsidR="00742F0C">
              <w:rPr>
                <w:lang w:val="en-US"/>
              </w:rPr>
              <w:t>EF</w:t>
            </w:r>
          </w:p>
        </w:tc>
        <w:tc>
          <w:tcPr>
            <w:tcW w:w="5760" w:type="dxa"/>
          </w:tcPr>
          <w:p w14:paraId="2B27C2EC" w14:textId="77777777" w:rsidR="00860FB2" w:rsidRPr="00653356" w:rsidRDefault="00860FB2" w:rsidP="00DB2184">
            <w:pPr>
              <w:rPr>
                <w:lang w:val="uk-UA"/>
              </w:rPr>
            </w:pPr>
          </w:p>
        </w:tc>
      </w:tr>
      <w:tr w:rsidR="0057269E" w:rsidRPr="00653356" w14:paraId="14A75042" w14:textId="77777777" w:rsidTr="005D2A3D">
        <w:tc>
          <w:tcPr>
            <w:tcW w:w="3865" w:type="dxa"/>
          </w:tcPr>
          <w:p w14:paraId="79CE8E8C" w14:textId="30611D61" w:rsidR="0057269E" w:rsidRPr="00405C05" w:rsidRDefault="00405C05" w:rsidP="00DB2184">
            <w:pPr>
              <w:rPr>
                <w:lang w:val="en-US"/>
              </w:rPr>
            </w:pPr>
            <w:r>
              <w:rPr>
                <w:lang w:val="en-US"/>
              </w:rPr>
              <w:t>Project implementation period</w:t>
            </w:r>
          </w:p>
        </w:tc>
        <w:tc>
          <w:tcPr>
            <w:tcW w:w="5760" w:type="dxa"/>
          </w:tcPr>
          <w:p w14:paraId="043F8A3F" w14:textId="77777777" w:rsidR="0057269E" w:rsidRPr="00653356" w:rsidRDefault="0057269E" w:rsidP="00DB2184">
            <w:pPr>
              <w:rPr>
                <w:lang w:val="uk-UA"/>
              </w:rPr>
            </w:pPr>
          </w:p>
        </w:tc>
      </w:tr>
      <w:tr w:rsidR="00DA548C" w:rsidRPr="00653356" w14:paraId="3BE7F9EF" w14:textId="77777777" w:rsidTr="005D2A3D">
        <w:tc>
          <w:tcPr>
            <w:tcW w:w="3865" w:type="dxa"/>
          </w:tcPr>
          <w:p w14:paraId="64E8CAE2" w14:textId="630940E3" w:rsidR="00DA548C" w:rsidRPr="00653356" w:rsidRDefault="0042549E" w:rsidP="00DB2184">
            <w:pPr>
              <w:rPr>
                <w:lang w:val="uk-UA"/>
              </w:rPr>
            </w:pPr>
            <w:r w:rsidRPr="0042549E">
              <w:rPr>
                <w:lang w:val="en-US"/>
              </w:rPr>
              <w:t>Geographical scope of the project</w:t>
            </w:r>
          </w:p>
        </w:tc>
        <w:tc>
          <w:tcPr>
            <w:tcW w:w="5760" w:type="dxa"/>
          </w:tcPr>
          <w:p w14:paraId="51BC3271" w14:textId="77777777" w:rsidR="00DA548C" w:rsidRPr="00653356" w:rsidRDefault="00DA548C" w:rsidP="00DB2184">
            <w:pPr>
              <w:rPr>
                <w:lang w:val="uk-UA"/>
              </w:rPr>
            </w:pPr>
          </w:p>
        </w:tc>
      </w:tr>
    </w:tbl>
    <w:p w14:paraId="2F2688DF" w14:textId="77777777" w:rsidR="000B78EB" w:rsidRPr="00BE1AEE" w:rsidRDefault="000B78EB" w:rsidP="003E5824">
      <w:pPr>
        <w:jc w:val="both"/>
        <w:rPr>
          <w:sz w:val="20"/>
          <w:szCs w:val="20"/>
          <w:lang w:val="uk-UA"/>
        </w:rPr>
      </w:pPr>
    </w:p>
    <w:p w14:paraId="558D8766" w14:textId="6FBBA5A7" w:rsidR="00F4147D" w:rsidRPr="005D2A3D" w:rsidRDefault="0042549E" w:rsidP="003E5824">
      <w:pPr>
        <w:jc w:val="both"/>
        <w:rPr>
          <w:b/>
          <w:bCs/>
          <w:lang w:val="en-US"/>
        </w:rPr>
      </w:pPr>
      <w:r w:rsidRPr="005D2A3D">
        <w:rPr>
          <w:b/>
          <w:bCs/>
          <w:lang w:val="en-US"/>
        </w:rPr>
        <w:t>The</w:t>
      </w:r>
      <w:r w:rsidRPr="005D2A3D">
        <w:rPr>
          <w:b/>
          <w:bCs/>
          <w:lang w:val="uk-UA"/>
        </w:rPr>
        <w:t xml:space="preserve"> </w:t>
      </w:r>
      <w:r w:rsidRPr="005D2A3D">
        <w:rPr>
          <w:b/>
          <w:bCs/>
          <w:lang w:val="en-US"/>
        </w:rPr>
        <w:t>signature</w:t>
      </w:r>
      <w:r w:rsidRPr="005D2A3D">
        <w:rPr>
          <w:b/>
          <w:bCs/>
          <w:lang w:val="uk-UA"/>
        </w:rPr>
        <w:t xml:space="preserve"> </w:t>
      </w:r>
      <w:r w:rsidRPr="005D2A3D">
        <w:rPr>
          <w:b/>
          <w:bCs/>
          <w:lang w:val="en-US"/>
        </w:rPr>
        <w:t>certif</w:t>
      </w:r>
      <w:r w:rsidR="005D2A3D" w:rsidRPr="005D2A3D">
        <w:rPr>
          <w:b/>
          <w:bCs/>
          <w:lang w:val="en-US"/>
        </w:rPr>
        <w:t>ies</w:t>
      </w:r>
      <w:r w:rsidRPr="005D2A3D">
        <w:rPr>
          <w:b/>
          <w:bCs/>
          <w:lang w:val="uk-UA"/>
        </w:rPr>
        <w:t xml:space="preserve"> </w:t>
      </w:r>
      <w:r w:rsidRPr="005D2A3D">
        <w:rPr>
          <w:b/>
          <w:bCs/>
          <w:lang w:val="en-US"/>
        </w:rPr>
        <w:t>that</w:t>
      </w:r>
      <w:r w:rsidRPr="005D2A3D">
        <w:rPr>
          <w:b/>
          <w:bCs/>
          <w:lang w:val="uk-UA"/>
        </w:rPr>
        <w:t xml:space="preserve"> </w:t>
      </w:r>
      <w:r w:rsidRPr="005D2A3D">
        <w:rPr>
          <w:b/>
          <w:bCs/>
          <w:lang w:val="en-US"/>
        </w:rPr>
        <w:t>the</w:t>
      </w:r>
      <w:r w:rsidRPr="005D2A3D">
        <w:rPr>
          <w:b/>
          <w:bCs/>
          <w:lang w:val="uk-UA"/>
        </w:rPr>
        <w:t xml:space="preserve"> </w:t>
      </w:r>
      <w:r w:rsidRPr="005D2A3D">
        <w:rPr>
          <w:b/>
          <w:bCs/>
          <w:lang w:val="en-US"/>
        </w:rPr>
        <w:t>information</w:t>
      </w:r>
      <w:r w:rsidRPr="005D2A3D">
        <w:rPr>
          <w:b/>
          <w:bCs/>
          <w:lang w:val="uk-UA"/>
        </w:rPr>
        <w:t xml:space="preserve"> </w:t>
      </w:r>
      <w:r w:rsidRPr="005D2A3D">
        <w:rPr>
          <w:b/>
          <w:bCs/>
          <w:lang w:val="en-US"/>
        </w:rPr>
        <w:t xml:space="preserve">provided in this </w:t>
      </w:r>
      <w:r w:rsidR="00C011F5">
        <w:rPr>
          <w:b/>
          <w:bCs/>
          <w:lang w:val="en-US"/>
        </w:rPr>
        <w:t>application</w:t>
      </w:r>
      <w:r w:rsidR="005D2A3D" w:rsidRPr="005D2A3D">
        <w:rPr>
          <w:b/>
          <w:bCs/>
          <w:lang w:val="en-US"/>
        </w:rPr>
        <w:t xml:space="preserve"> </w:t>
      </w:r>
      <w:r w:rsidRPr="005D2A3D">
        <w:rPr>
          <w:b/>
          <w:bCs/>
          <w:lang w:val="en-US"/>
        </w:rPr>
        <w:t>is accurate</w:t>
      </w:r>
      <w:r w:rsidR="00074C3E">
        <w:rPr>
          <w:b/>
          <w:bCs/>
          <w:lang w:val="en-US"/>
        </w:rPr>
        <w:t>.</w:t>
      </w:r>
    </w:p>
    <w:p w14:paraId="42ACD255" w14:textId="77777777" w:rsidR="0042549E" w:rsidRPr="00216E7E" w:rsidRDefault="0042549E" w:rsidP="003E5824">
      <w:pPr>
        <w:jc w:val="both"/>
        <w:rPr>
          <w:b/>
          <w:bCs/>
          <w:sz w:val="24"/>
          <w:szCs w:val="24"/>
          <w:lang w:val="uk-UA"/>
        </w:rPr>
      </w:pPr>
    </w:p>
    <w:p w14:paraId="73BD8336" w14:textId="508A6D9C" w:rsidR="00570D54" w:rsidRPr="00653356" w:rsidRDefault="00405C05" w:rsidP="003E5824">
      <w:pPr>
        <w:jc w:val="both"/>
        <w:rPr>
          <w:lang w:val="uk-UA"/>
        </w:rPr>
      </w:pPr>
      <w:r>
        <w:rPr>
          <w:lang w:val="en-US"/>
        </w:rPr>
        <w:t>Signature of the head of the organization</w:t>
      </w:r>
      <w:r w:rsidR="005D2A3D">
        <w:rPr>
          <w:lang w:val="en-US"/>
        </w:rPr>
        <w:tab/>
      </w:r>
      <w:r w:rsidR="00BB6585" w:rsidRPr="00653356">
        <w:rPr>
          <w:lang w:val="uk-UA"/>
        </w:rPr>
        <w:t>_______________</w:t>
      </w:r>
      <w:r w:rsidR="00F9047D" w:rsidRPr="00653356">
        <w:rPr>
          <w:lang w:val="uk-UA"/>
        </w:rPr>
        <w:t xml:space="preserve"> </w:t>
      </w:r>
      <w:r>
        <w:rPr>
          <w:lang w:val="en-US"/>
        </w:rPr>
        <w:t>Date</w:t>
      </w:r>
      <w:r w:rsidR="00F9047D" w:rsidRPr="00653356">
        <w:rPr>
          <w:lang w:val="uk-UA"/>
        </w:rPr>
        <w:t xml:space="preserve"> «___»_________20__.</w:t>
      </w:r>
    </w:p>
    <w:p w14:paraId="3AD7BDB5" w14:textId="77777777" w:rsidR="00570D54" w:rsidRPr="00653356" w:rsidRDefault="00570D54" w:rsidP="003E5824">
      <w:pPr>
        <w:jc w:val="both"/>
        <w:rPr>
          <w:lang w:val="uk-UA"/>
        </w:rPr>
      </w:pPr>
    </w:p>
    <w:p w14:paraId="4A470CAF" w14:textId="15D868F2" w:rsidR="006C5920" w:rsidRDefault="00405C05" w:rsidP="003E5824">
      <w:pPr>
        <w:jc w:val="both"/>
        <w:rPr>
          <w:color w:val="A6A6A6" w:themeColor="background1" w:themeShade="A6"/>
          <w:sz w:val="20"/>
          <w:szCs w:val="20"/>
          <w:lang w:val="uk-UA"/>
        </w:rPr>
      </w:pPr>
      <w:r>
        <w:rPr>
          <w:color w:val="A6A6A6" w:themeColor="background1" w:themeShade="A6"/>
          <w:sz w:val="20"/>
          <w:szCs w:val="20"/>
          <w:lang w:val="en-US"/>
        </w:rPr>
        <w:t>Stamp of the organization</w:t>
      </w:r>
    </w:p>
    <w:p w14:paraId="14E9806A" w14:textId="267BA500" w:rsidR="00B47A48" w:rsidRDefault="00405C05" w:rsidP="003E5824">
      <w:pPr>
        <w:jc w:val="both"/>
        <w:rPr>
          <w:color w:val="A6A6A6" w:themeColor="background1" w:themeShade="A6"/>
          <w:sz w:val="20"/>
          <w:szCs w:val="20"/>
          <w:lang w:val="en-US"/>
        </w:rPr>
      </w:pPr>
      <w:r>
        <w:rPr>
          <w:color w:val="A6A6A6" w:themeColor="background1" w:themeShade="A6"/>
          <w:sz w:val="20"/>
          <w:szCs w:val="20"/>
          <w:lang w:val="en-US"/>
        </w:rPr>
        <w:t>Or digital signature</w:t>
      </w:r>
    </w:p>
    <w:p w14:paraId="627094B2" w14:textId="77777777" w:rsidR="005D2A3D" w:rsidRPr="002566F8" w:rsidRDefault="005D2A3D" w:rsidP="003E5824">
      <w:pPr>
        <w:jc w:val="both"/>
        <w:rPr>
          <w:color w:val="A6A6A6" w:themeColor="background1" w:themeShade="A6"/>
          <w:sz w:val="20"/>
          <w:szCs w:val="20"/>
          <w:lang w:val="uk-UA"/>
        </w:rPr>
      </w:pPr>
    </w:p>
    <w:p w14:paraId="48C31A63" w14:textId="58A98D68" w:rsidR="00602154" w:rsidRPr="0074375F" w:rsidRDefault="00405C05" w:rsidP="006062B5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uk-UA"/>
        </w:rPr>
      </w:pPr>
      <w:r>
        <w:rPr>
          <w:b/>
          <w:bCs/>
          <w:sz w:val="24"/>
          <w:szCs w:val="24"/>
          <w:lang w:val="en-US"/>
        </w:rPr>
        <w:t>Project</w:t>
      </w:r>
      <w:r w:rsidRPr="00405C05">
        <w:rPr>
          <w:b/>
          <w:bCs/>
          <w:sz w:val="24"/>
          <w:szCs w:val="24"/>
          <w:lang w:val="uk-UA"/>
        </w:rPr>
        <w:t xml:space="preserve"> </w:t>
      </w:r>
      <w:r>
        <w:rPr>
          <w:b/>
          <w:bCs/>
          <w:sz w:val="24"/>
          <w:szCs w:val="24"/>
          <w:lang w:val="en-US"/>
        </w:rPr>
        <w:t>resume</w:t>
      </w:r>
      <w:r w:rsidRPr="00405C05">
        <w:rPr>
          <w:b/>
          <w:bCs/>
          <w:sz w:val="24"/>
          <w:szCs w:val="24"/>
          <w:lang w:val="uk-UA"/>
        </w:rPr>
        <w:t xml:space="preserve"> </w:t>
      </w:r>
      <w:r>
        <w:rPr>
          <w:b/>
          <w:bCs/>
          <w:sz w:val="24"/>
          <w:szCs w:val="24"/>
          <w:lang w:val="en-US"/>
        </w:rPr>
        <w:t>in</w:t>
      </w:r>
      <w:r w:rsidRPr="00405C05">
        <w:rPr>
          <w:b/>
          <w:bCs/>
          <w:sz w:val="24"/>
          <w:szCs w:val="24"/>
          <w:lang w:val="uk-UA"/>
        </w:rPr>
        <w:t xml:space="preserve"> </w:t>
      </w:r>
      <w:r>
        <w:rPr>
          <w:b/>
          <w:bCs/>
          <w:sz w:val="24"/>
          <w:szCs w:val="24"/>
          <w:lang w:val="en-US"/>
        </w:rPr>
        <w:t>Ukrainian</w:t>
      </w:r>
      <w:r w:rsidRPr="00405C05">
        <w:rPr>
          <w:b/>
          <w:bCs/>
          <w:sz w:val="24"/>
          <w:szCs w:val="24"/>
          <w:lang w:val="uk-UA"/>
        </w:rPr>
        <w:t xml:space="preserve"> / </w:t>
      </w:r>
      <w:r>
        <w:rPr>
          <w:b/>
          <w:bCs/>
          <w:sz w:val="24"/>
          <w:szCs w:val="24"/>
          <w:lang w:val="en-US"/>
        </w:rPr>
        <w:t xml:space="preserve">Romanian </w:t>
      </w:r>
      <w:r w:rsidR="0073454B">
        <w:rPr>
          <w:b/>
          <w:bCs/>
          <w:sz w:val="24"/>
          <w:szCs w:val="24"/>
          <w:lang w:val="uk-UA"/>
        </w:rPr>
        <w:t>(</w:t>
      </w:r>
      <w:r>
        <w:rPr>
          <w:b/>
          <w:bCs/>
          <w:sz w:val="24"/>
          <w:szCs w:val="24"/>
          <w:lang w:val="en-US"/>
        </w:rPr>
        <w:t>maximum 1 page</w:t>
      </w:r>
      <w:r w:rsidR="0073454B">
        <w:rPr>
          <w:b/>
          <w:bCs/>
          <w:sz w:val="24"/>
          <w:szCs w:val="24"/>
          <w:lang w:val="uk-UA"/>
        </w:rPr>
        <w:t>)</w:t>
      </w:r>
    </w:p>
    <w:p w14:paraId="24924B1C" w14:textId="7AB46D91" w:rsidR="00602154" w:rsidRPr="00405C05" w:rsidRDefault="00405C05" w:rsidP="00A87102">
      <w:pPr>
        <w:jc w:val="both"/>
        <w:rPr>
          <w:sz w:val="20"/>
          <w:szCs w:val="20"/>
          <w:lang w:val="en-US"/>
        </w:rPr>
      </w:pPr>
      <w:r w:rsidRPr="00405C05">
        <w:rPr>
          <w:sz w:val="20"/>
          <w:szCs w:val="20"/>
          <w:lang w:val="en-US"/>
        </w:rPr>
        <w:t xml:space="preserve">In this section, briefly describe the problem to be solved by the project, the goal, objectives, project activities and expected results. This information will be made public by </w:t>
      </w:r>
      <w:r w:rsidR="00E10E4C">
        <w:rPr>
          <w:sz w:val="20"/>
          <w:szCs w:val="20"/>
          <w:lang w:val="en-US"/>
        </w:rPr>
        <w:t xml:space="preserve">the </w:t>
      </w:r>
      <w:r w:rsidR="00A2107B">
        <w:rPr>
          <w:sz w:val="20"/>
          <w:szCs w:val="20"/>
          <w:lang w:val="en-US"/>
        </w:rPr>
        <w:t>UMA</w:t>
      </w:r>
      <w:r w:rsidR="00E10E4C" w:rsidRPr="00405C05">
        <w:rPr>
          <w:sz w:val="20"/>
          <w:szCs w:val="20"/>
          <w:lang w:val="en-US"/>
        </w:rPr>
        <w:t>EF</w:t>
      </w:r>
      <w:r w:rsidRPr="00405C05">
        <w:rPr>
          <w:sz w:val="20"/>
          <w:szCs w:val="20"/>
          <w:lang w:val="en-US"/>
        </w:rPr>
        <w:t xml:space="preserve"> in case of support.</w:t>
      </w:r>
    </w:p>
    <w:p w14:paraId="21E42A90" w14:textId="77777777" w:rsidR="00602154" w:rsidRPr="00125976" w:rsidRDefault="00602154">
      <w:pPr>
        <w:rPr>
          <w:sz w:val="24"/>
          <w:szCs w:val="24"/>
          <w:lang w:val="uk-UA"/>
        </w:rPr>
      </w:pPr>
    </w:p>
    <w:p w14:paraId="738C0DD3" w14:textId="77777777" w:rsidR="00602154" w:rsidRPr="00125976" w:rsidRDefault="00602154">
      <w:pPr>
        <w:rPr>
          <w:sz w:val="24"/>
          <w:szCs w:val="24"/>
          <w:lang w:val="uk-UA"/>
        </w:rPr>
      </w:pPr>
    </w:p>
    <w:p w14:paraId="6C6332EC" w14:textId="77777777" w:rsidR="00602154" w:rsidRPr="00125976" w:rsidRDefault="00602154">
      <w:pPr>
        <w:rPr>
          <w:sz w:val="24"/>
          <w:szCs w:val="24"/>
          <w:lang w:val="uk-UA"/>
        </w:rPr>
      </w:pPr>
    </w:p>
    <w:p w14:paraId="2C7EDD95" w14:textId="1BD661E3" w:rsidR="00061D03" w:rsidRPr="00125976" w:rsidRDefault="00061D03">
      <w:pPr>
        <w:rPr>
          <w:sz w:val="24"/>
          <w:szCs w:val="24"/>
          <w:lang w:val="uk-UA"/>
        </w:rPr>
      </w:pPr>
    </w:p>
    <w:p w14:paraId="2C7EDD96" w14:textId="46D03FFC" w:rsidR="00D06BDA" w:rsidRDefault="00D06BDA">
      <w:pPr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br w:type="page"/>
      </w:r>
    </w:p>
    <w:p w14:paraId="3E33743F" w14:textId="77777777" w:rsidR="00061D03" w:rsidRDefault="00061D03">
      <w:pPr>
        <w:rPr>
          <w:sz w:val="24"/>
          <w:szCs w:val="24"/>
          <w:lang w:val="uk-UA"/>
        </w:rPr>
      </w:pPr>
    </w:p>
    <w:p w14:paraId="225B6F52" w14:textId="682DC508" w:rsidR="00D06BDA" w:rsidRPr="00FC76B2" w:rsidRDefault="00405C05" w:rsidP="00D06BDA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uk-UA"/>
        </w:rPr>
      </w:pPr>
      <w:r>
        <w:rPr>
          <w:b/>
          <w:bCs/>
          <w:sz w:val="24"/>
          <w:szCs w:val="24"/>
          <w:lang w:val="en-US"/>
        </w:rPr>
        <w:t>Project</w:t>
      </w:r>
      <w:r w:rsidRPr="00405C05">
        <w:rPr>
          <w:b/>
          <w:bCs/>
          <w:sz w:val="24"/>
          <w:szCs w:val="24"/>
          <w:lang w:val="uk-UA"/>
        </w:rPr>
        <w:t xml:space="preserve"> </w:t>
      </w:r>
      <w:r>
        <w:rPr>
          <w:b/>
          <w:bCs/>
          <w:sz w:val="24"/>
          <w:szCs w:val="24"/>
          <w:lang w:val="en-US"/>
        </w:rPr>
        <w:t>resume</w:t>
      </w:r>
      <w:r w:rsidRPr="00405C05">
        <w:rPr>
          <w:b/>
          <w:bCs/>
          <w:sz w:val="24"/>
          <w:szCs w:val="24"/>
          <w:lang w:val="uk-UA"/>
        </w:rPr>
        <w:t xml:space="preserve"> </w:t>
      </w:r>
      <w:r>
        <w:rPr>
          <w:b/>
          <w:bCs/>
          <w:sz w:val="24"/>
          <w:szCs w:val="24"/>
          <w:lang w:val="en-US"/>
        </w:rPr>
        <w:t>in</w:t>
      </w:r>
      <w:r w:rsidRPr="00405C05">
        <w:rPr>
          <w:b/>
          <w:bCs/>
          <w:sz w:val="24"/>
          <w:szCs w:val="24"/>
          <w:lang w:val="uk-UA"/>
        </w:rPr>
        <w:t xml:space="preserve"> </w:t>
      </w:r>
      <w:r>
        <w:rPr>
          <w:b/>
          <w:bCs/>
          <w:sz w:val="24"/>
          <w:szCs w:val="24"/>
          <w:lang w:val="en-US"/>
        </w:rPr>
        <w:t>English</w:t>
      </w:r>
      <w:r w:rsidR="00FC76B2" w:rsidRPr="00FC76B2">
        <w:rPr>
          <w:b/>
          <w:bCs/>
          <w:sz w:val="24"/>
          <w:szCs w:val="24"/>
          <w:lang w:val="uk-UA"/>
        </w:rPr>
        <w:t xml:space="preserve"> (</w:t>
      </w:r>
      <w:r>
        <w:rPr>
          <w:b/>
          <w:bCs/>
          <w:sz w:val="24"/>
          <w:szCs w:val="24"/>
          <w:lang w:val="en-US"/>
        </w:rPr>
        <w:t>maximum 1 page</w:t>
      </w:r>
      <w:r w:rsidR="00FC76B2" w:rsidRPr="00FC76B2">
        <w:rPr>
          <w:b/>
          <w:bCs/>
          <w:sz w:val="24"/>
          <w:szCs w:val="24"/>
          <w:lang w:val="uk-UA"/>
        </w:rPr>
        <w:t>)</w:t>
      </w:r>
    </w:p>
    <w:p w14:paraId="23452CDB" w14:textId="77777777" w:rsidR="00FC76B2" w:rsidRDefault="00FC76B2" w:rsidP="00FC76B2">
      <w:pPr>
        <w:rPr>
          <w:sz w:val="24"/>
          <w:szCs w:val="24"/>
          <w:lang w:val="uk-UA"/>
        </w:rPr>
      </w:pPr>
    </w:p>
    <w:p w14:paraId="03D960EE" w14:textId="77777777" w:rsidR="00FC76B2" w:rsidRDefault="00FC76B2" w:rsidP="00FC76B2">
      <w:pPr>
        <w:rPr>
          <w:sz w:val="24"/>
          <w:szCs w:val="24"/>
          <w:lang w:val="uk-UA"/>
        </w:rPr>
      </w:pPr>
    </w:p>
    <w:p w14:paraId="7A904311" w14:textId="77777777" w:rsidR="007E0604" w:rsidRDefault="007E0604" w:rsidP="00FC76B2">
      <w:pPr>
        <w:rPr>
          <w:sz w:val="24"/>
          <w:szCs w:val="24"/>
          <w:lang w:val="uk-UA"/>
        </w:rPr>
      </w:pPr>
    </w:p>
    <w:p w14:paraId="76AF844B" w14:textId="77777777" w:rsidR="007E0604" w:rsidRDefault="007E0604" w:rsidP="00FC76B2">
      <w:pPr>
        <w:rPr>
          <w:sz w:val="24"/>
          <w:szCs w:val="24"/>
          <w:lang w:val="uk-UA"/>
        </w:rPr>
      </w:pPr>
    </w:p>
    <w:p w14:paraId="495A1BD6" w14:textId="77777777" w:rsidR="007E0604" w:rsidRDefault="007E0604" w:rsidP="00FC76B2">
      <w:pPr>
        <w:rPr>
          <w:sz w:val="24"/>
          <w:szCs w:val="24"/>
          <w:lang w:val="uk-UA"/>
        </w:rPr>
      </w:pPr>
    </w:p>
    <w:p w14:paraId="67C85A84" w14:textId="77777777" w:rsidR="007E0604" w:rsidRDefault="007E0604" w:rsidP="00FC76B2">
      <w:pPr>
        <w:rPr>
          <w:sz w:val="24"/>
          <w:szCs w:val="24"/>
          <w:lang w:val="uk-UA"/>
        </w:rPr>
      </w:pPr>
    </w:p>
    <w:p w14:paraId="5C13B440" w14:textId="77777777" w:rsidR="007E0604" w:rsidRDefault="007E0604" w:rsidP="00FC76B2">
      <w:pPr>
        <w:rPr>
          <w:sz w:val="24"/>
          <w:szCs w:val="24"/>
          <w:lang w:val="uk-UA"/>
        </w:rPr>
      </w:pPr>
    </w:p>
    <w:p w14:paraId="6D929FE9" w14:textId="77777777" w:rsidR="007E0604" w:rsidRDefault="007E0604" w:rsidP="00FC76B2">
      <w:pPr>
        <w:rPr>
          <w:sz w:val="24"/>
          <w:szCs w:val="24"/>
          <w:lang w:val="uk-UA"/>
        </w:rPr>
      </w:pPr>
    </w:p>
    <w:p w14:paraId="7BFF2730" w14:textId="77777777" w:rsidR="007E0604" w:rsidRDefault="007E0604" w:rsidP="00FC76B2">
      <w:pPr>
        <w:rPr>
          <w:sz w:val="24"/>
          <w:szCs w:val="24"/>
          <w:lang w:val="uk-UA"/>
        </w:rPr>
      </w:pPr>
    </w:p>
    <w:p w14:paraId="4135DB8A" w14:textId="77777777" w:rsidR="007E0604" w:rsidRDefault="007E0604" w:rsidP="00FC76B2">
      <w:pPr>
        <w:rPr>
          <w:sz w:val="24"/>
          <w:szCs w:val="24"/>
          <w:lang w:val="uk-UA"/>
        </w:rPr>
      </w:pPr>
    </w:p>
    <w:p w14:paraId="4C0BB880" w14:textId="77777777" w:rsidR="007E0604" w:rsidRDefault="007E0604" w:rsidP="00FC76B2">
      <w:pPr>
        <w:rPr>
          <w:sz w:val="24"/>
          <w:szCs w:val="24"/>
          <w:lang w:val="uk-UA"/>
        </w:rPr>
      </w:pPr>
    </w:p>
    <w:p w14:paraId="58F5B26D" w14:textId="77777777" w:rsidR="007E0604" w:rsidRDefault="007E0604" w:rsidP="00FC76B2">
      <w:pPr>
        <w:rPr>
          <w:sz w:val="24"/>
          <w:szCs w:val="24"/>
          <w:lang w:val="uk-UA"/>
        </w:rPr>
      </w:pPr>
    </w:p>
    <w:p w14:paraId="564660E0" w14:textId="77777777" w:rsidR="007E0604" w:rsidRDefault="007E0604" w:rsidP="00FC76B2">
      <w:pPr>
        <w:rPr>
          <w:sz w:val="24"/>
          <w:szCs w:val="24"/>
          <w:lang w:val="uk-UA"/>
        </w:rPr>
      </w:pPr>
    </w:p>
    <w:p w14:paraId="30B61180" w14:textId="77777777" w:rsidR="007E0604" w:rsidRDefault="007E0604" w:rsidP="00FC76B2">
      <w:pPr>
        <w:rPr>
          <w:sz w:val="24"/>
          <w:szCs w:val="24"/>
          <w:lang w:val="uk-UA"/>
        </w:rPr>
      </w:pPr>
    </w:p>
    <w:p w14:paraId="0BB2C738" w14:textId="77777777" w:rsidR="007E0604" w:rsidRDefault="007E0604" w:rsidP="00FC76B2">
      <w:pPr>
        <w:rPr>
          <w:sz w:val="24"/>
          <w:szCs w:val="24"/>
          <w:lang w:val="uk-UA"/>
        </w:rPr>
      </w:pPr>
    </w:p>
    <w:p w14:paraId="36893AFB" w14:textId="77777777" w:rsidR="007E0604" w:rsidRDefault="007E0604" w:rsidP="00FC76B2">
      <w:pPr>
        <w:rPr>
          <w:sz w:val="24"/>
          <w:szCs w:val="24"/>
          <w:lang w:val="uk-UA"/>
        </w:rPr>
      </w:pPr>
    </w:p>
    <w:p w14:paraId="623E759C" w14:textId="77777777" w:rsidR="007E0604" w:rsidRDefault="007E0604" w:rsidP="00FC76B2">
      <w:pPr>
        <w:rPr>
          <w:sz w:val="24"/>
          <w:szCs w:val="24"/>
          <w:lang w:val="uk-UA"/>
        </w:rPr>
      </w:pPr>
    </w:p>
    <w:p w14:paraId="62282412" w14:textId="77777777" w:rsidR="007E0604" w:rsidRDefault="007E0604" w:rsidP="00FC76B2">
      <w:pPr>
        <w:rPr>
          <w:sz w:val="24"/>
          <w:szCs w:val="24"/>
          <w:lang w:val="uk-UA"/>
        </w:rPr>
      </w:pPr>
    </w:p>
    <w:p w14:paraId="5175DA52" w14:textId="77777777" w:rsidR="007E0604" w:rsidRDefault="007E0604" w:rsidP="00FC76B2">
      <w:pPr>
        <w:rPr>
          <w:sz w:val="24"/>
          <w:szCs w:val="24"/>
          <w:lang w:val="uk-UA"/>
        </w:rPr>
      </w:pPr>
    </w:p>
    <w:p w14:paraId="4B7A1897" w14:textId="77777777" w:rsidR="007E0604" w:rsidRDefault="007E0604" w:rsidP="00FC76B2">
      <w:pPr>
        <w:rPr>
          <w:sz w:val="24"/>
          <w:szCs w:val="24"/>
          <w:lang w:val="uk-UA"/>
        </w:rPr>
      </w:pPr>
    </w:p>
    <w:p w14:paraId="0C9B873B" w14:textId="77777777" w:rsidR="007E0604" w:rsidRDefault="007E0604" w:rsidP="00FC76B2">
      <w:pPr>
        <w:rPr>
          <w:sz w:val="24"/>
          <w:szCs w:val="24"/>
          <w:lang w:val="uk-UA"/>
        </w:rPr>
      </w:pPr>
    </w:p>
    <w:p w14:paraId="19157CFD" w14:textId="77777777" w:rsidR="007E0604" w:rsidRDefault="007E0604" w:rsidP="00FC76B2">
      <w:pPr>
        <w:rPr>
          <w:sz w:val="24"/>
          <w:szCs w:val="24"/>
          <w:lang w:val="uk-UA"/>
        </w:rPr>
      </w:pPr>
    </w:p>
    <w:p w14:paraId="12FA83D8" w14:textId="77777777" w:rsidR="007E0604" w:rsidRDefault="007E0604" w:rsidP="00FC76B2">
      <w:pPr>
        <w:rPr>
          <w:sz w:val="24"/>
          <w:szCs w:val="24"/>
          <w:lang w:val="uk-UA"/>
        </w:rPr>
      </w:pPr>
    </w:p>
    <w:p w14:paraId="456C3052" w14:textId="77777777" w:rsidR="007E0604" w:rsidRDefault="007E0604" w:rsidP="00FC76B2">
      <w:pPr>
        <w:rPr>
          <w:sz w:val="24"/>
          <w:szCs w:val="24"/>
          <w:lang w:val="uk-UA"/>
        </w:rPr>
      </w:pPr>
    </w:p>
    <w:p w14:paraId="62193F4B" w14:textId="77777777" w:rsidR="007E0604" w:rsidRDefault="007E0604" w:rsidP="00FC76B2">
      <w:pPr>
        <w:rPr>
          <w:sz w:val="24"/>
          <w:szCs w:val="24"/>
          <w:lang w:val="uk-UA"/>
        </w:rPr>
      </w:pPr>
    </w:p>
    <w:p w14:paraId="33758E4D" w14:textId="77777777" w:rsidR="007E0604" w:rsidRDefault="007E0604" w:rsidP="00FC76B2">
      <w:pPr>
        <w:rPr>
          <w:sz w:val="24"/>
          <w:szCs w:val="24"/>
          <w:lang w:val="uk-UA"/>
        </w:rPr>
      </w:pPr>
    </w:p>
    <w:p w14:paraId="30AF2258" w14:textId="77777777" w:rsidR="007E0604" w:rsidRDefault="007E0604" w:rsidP="00FC76B2">
      <w:pPr>
        <w:rPr>
          <w:sz w:val="24"/>
          <w:szCs w:val="24"/>
          <w:lang w:val="uk-UA"/>
        </w:rPr>
      </w:pPr>
    </w:p>
    <w:p w14:paraId="3448113C" w14:textId="77777777" w:rsidR="007E0604" w:rsidRDefault="007E0604" w:rsidP="00FC76B2">
      <w:pPr>
        <w:rPr>
          <w:sz w:val="24"/>
          <w:szCs w:val="24"/>
          <w:lang w:val="uk-UA"/>
        </w:rPr>
      </w:pPr>
    </w:p>
    <w:p w14:paraId="1EDEC160" w14:textId="77777777" w:rsidR="007E0604" w:rsidRDefault="007E0604" w:rsidP="00FC76B2">
      <w:pPr>
        <w:rPr>
          <w:sz w:val="24"/>
          <w:szCs w:val="24"/>
          <w:lang w:val="uk-UA"/>
        </w:rPr>
      </w:pPr>
    </w:p>
    <w:p w14:paraId="29B49413" w14:textId="77777777" w:rsidR="007E0604" w:rsidRDefault="007E0604" w:rsidP="00FC76B2">
      <w:pPr>
        <w:rPr>
          <w:sz w:val="24"/>
          <w:szCs w:val="24"/>
          <w:lang w:val="uk-UA"/>
        </w:rPr>
      </w:pPr>
    </w:p>
    <w:p w14:paraId="3FD6AE63" w14:textId="77777777" w:rsidR="007E0604" w:rsidRDefault="007E0604" w:rsidP="00FC76B2">
      <w:pPr>
        <w:rPr>
          <w:sz w:val="24"/>
          <w:szCs w:val="24"/>
          <w:lang w:val="uk-UA"/>
        </w:rPr>
      </w:pPr>
    </w:p>
    <w:p w14:paraId="7E953463" w14:textId="77777777" w:rsidR="007E0604" w:rsidRDefault="007E0604" w:rsidP="00FC76B2">
      <w:pPr>
        <w:rPr>
          <w:sz w:val="24"/>
          <w:szCs w:val="24"/>
          <w:lang w:val="uk-UA"/>
        </w:rPr>
      </w:pPr>
    </w:p>
    <w:p w14:paraId="6A9AEB18" w14:textId="77777777" w:rsidR="007E0604" w:rsidRDefault="007E0604" w:rsidP="00FC76B2">
      <w:pPr>
        <w:rPr>
          <w:sz w:val="24"/>
          <w:szCs w:val="24"/>
          <w:lang w:val="uk-UA"/>
        </w:rPr>
      </w:pPr>
    </w:p>
    <w:p w14:paraId="4A683E44" w14:textId="77777777" w:rsidR="007E0604" w:rsidRDefault="007E0604" w:rsidP="00FC76B2">
      <w:pPr>
        <w:rPr>
          <w:sz w:val="24"/>
          <w:szCs w:val="24"/>
          <w:lang w:val="uk-UA"/>
        </w:rPr>
      </w:pPr>
    </w:p>
    <w:p w14:paraId="01F9D1E7" w14:textId="77777777" w:rsidR="007E0604" w:rsidRDefault="007E0604" w:rsidP="00FC76B2">
      <w:pPr>
        <w:rPr>
          <w:sz w:val="24"/>
          <w:szCs w:val="24"/>
          <w:lang w:val="uk-UA"/>
        </w:rPr>
      </w:pPr>
    </w:p>
    <w:p w14:paraId="7A74DD96" w14:textId="77777777" w:rsidR="007E0604" w:rsidRDefault="007E0604" w:rsidP="007E0604">
      <w:pPr>
        <w:jc w:val="center"/>
        <w:rPr>
          <w:b/>
          <w:bCs/>
          <w:sz w:val="24"/>
          <w:szCs w:val="24"/>
          <w:lang w:val="uk-UA"/>
        </w:rPr>
      </w:pPr>
    </w:p>
    <w:p w14:paraId="5397EBB8" w14:textId="77777777" w:rsidR="0042549E" w:rsidRPr="007E0604" w:rsidRDefault="0042549E" w:rsidP="007E0604">
      <w:pPr>
        <w:jc w:val="center"/>
        <w:rPr>
          <w:b/>
          <w:bCs/>
          <w:sz w:val="24"/>
          <w:szCs w:val="24"/>
          <w:lang w:val="uk-UA"/>
        </w:rPr>
      </w:pPr>
    </w:p>
    <w:p w14:paraId="6913D48F" w14:textId="4C7D39A6" w:rsidR="007E0604" w:rsidRPr="00E10E4C" w:rsidRDefault="00405C05" w:rsidP="007E0604">
      <w:pPr>
        <w:jc w:val="center"/>
        <w:rPr>
          <w:b/>
          <w:bCs/>
          <w:lang w:val="en-US"/>
        </w:rPr>
      </w:pPr>
      <w:r w:rsidRPr="00E10E4C">
        <w:rPr>
          <w:b/>
          <w:bCs/>
          <w:lang w:val="en-US"/>
        </w:rPr>
        <w:t>Thank you for your expression of interest</w:t>
      </w:r>
      <w:r w:rsidR="007E0604" w:rsidRPr="00E10E4C">
        <w:rPr>
          <w:b/>
          <w:bCs/>
          <w:lang w:val="en-US"/>
        </w:rPr>
        <w:t xml:space="preserve">. </w:t>
      </w:r>
    </w:p>
    <w:p w14:paraId="6F50FD02" w14:textId="1B6706F7" w:rsidR="007E0604" w:rsidRPr="00E10E4C" w:rsidRDefault="00405C05" w:rsidP="007E0604">
      <w:pPr>
        <w:jc w:val="center"/>
        <w:rPr>
          <w:b/>
          <w:bCs/>
          <w:lang w:val="en-US"/>
        </w:rPr>
      </w:pPr>
      <w:r w:rsidRPr="00E10E4C">
        <w:rPr>
          <w:b/>
          <w:bCs/>
          <w:lang w:val="en-US"/>
        </w:rPr>
        <w:t xml:space="preserve">You will receive a letter – recommendation to submit full package of documents if your expression of interest is approved by </w:t>
      </w:r>
      <w:r w:rsidR="0062473C">
        <w:rPr>
          <w:b/>
          <w:bCs/>
          <w:lang w:val="en-US"/>
        </w:rPr>
        <w:t>UMA</w:t>
      </w:r>
      <w:r w:rsidRPr="00E10E4C">
        <w:rPr>
          <w:b/>
          <w:bCs/>
          <w:lang w:val="en-US"/>
        </w:rPr>
        <w:t>EF Funding Committee</w:t>
      </w:r>
      <w:r w:rsidR="007E0604" w:rsidRPr="00E10E4C">
        <w:rPr>
          <w:b/>
          <w:bCs/>
          <w:lang w:val="en-US"/>
        </w:rPr>
        <w:t>.</w:t>
      </w:r>
    </w:p>
    <w:sectPr w:rsidR="007E0604" w:rsidRPr="00E10E4C" w:rsidSect="005D2A3D">
      <w:headerReference w:type="default" r:id="rId8"/>
      <w:footerReference w:type="default" r:id="rId9"/>
      <w:pgSz w:w="11909" w:h="16834"/>
      <w:pgMar w:top="1476" w:right="839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8D7AC0" w14:textId="77777777" w:rsidR="006A2A6A" w:rsidRDefault="006A2A6A" w:rsidP="00B15D0F">
      <w:pPr>
        <w:spacing w:line="240" w:lineRule="auto"/>
      </w:pPr>
      <w:r>
        <w:separator/>
      </w:r>
    </w:p>
  </w:endnote>
  <w:endnote w:type="continuationSeparator" w:id="0">
    <w:p w14:paraId="4E7FF60C" w14:textId="77777777" w:rsidR="006A2A6A" w:rsidRDefault="006A2A6A" w:rsidP="00B15D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20594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CC49D1" w14:textId="3273E0BB" w:rsidR="00617D92" w:rsidRDefault="00617D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DD15F4" w14:textId="77777777" w:rsidR="00617D92" w:rsidRDefault="00617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2547DA" w14:textId="77777777" w:rsidR="006A2A6A" w:rsidRDefault="006A2A6A" w:rsidP="00B15D0F">
      <w:pPr>
        <w:spacing w:line="240" w:lineRule="auto"/>
      </w:pPr>
      <w:r>
        <w:separator/>
      </w:r>
    </w:p>
  </w:footnote>
  <w:footnote w:type="continuationSeparator" w:id="0">
    <w:p w14:paraId="7166F68B" w14:textId="77777777" w:rsidR="006A2A6A" w:rsidRDefault="006A2A6A" w:rsidP="00B15D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F64B5D" w14:textId="0C89228B" w:rsidR="00B15D0F" w:rsidRPr="00410BB9" w:rsidRDefault="00576BF7" w:rsidP="00410BB9">
    <w:pPr>
      <w:pStyle w:val="Header"/>
      <w:jc w:val="right"/>
      <w:rPr>
        <w:sz w:val="28"/>
        <w:szCs w:val="28"/>
        <w:lang w:val="uk-UA"/>
      </w:rPr>
    </w:pPr>
    <w:r w:rsidRPr="00410BB9">
      <w:rPr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7F43C18A" wp14:editId="1292E86E">
          <wp:simplePos x="0" y="0"/>
          <wp:positionH relativeFrom="margin">
            <wp:posOffset>147320</wp:posOffset>
          </wp:positionH>
          <wp:positionV relativeFrom="paragraph">
            <wp:posOffset>-312420</wp:posOffset>
          </wp:positionV>
          <wp:extent cx="1335405" cy="767080"/>
          <wp:effectExtent l="0" t="0" r="0" b="0"/>
          <wp:wrapSquare wrapText="bothSides"/>
          <wp:docPr id="1479639122" name="Picture 14796391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9639122" name="Picture 14796391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35405" cy="767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F779E7"/>
    <w:multiLevelType w:val="hybridMultilevel"/>
    <w:tmpl w:val="D8E8C978"/>
    <w:lvl w:ilvl="0" w:tplc="4ECC76D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71410"/>
    <w:multiLevelType w:val="hybridMultilevel"/>
    <w:tmpl w:val="98C65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8011864">
    <w:abstractNumId w:val="1"/>
  </w:num>
  <w:num w:numId="2" w16cid:durableId="1820538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NzIzNrOwMDMwMjVT0lEKTi0uzszPAykwqgUAC/sr1SwAAAA="/>
  </w:docVars>
  <w:rsids>
    <w:rsidRoot w:val="00061D03"/>
    <w:rsid w:val="000003E3"/>
    <w:rsid w:val="0001102C"/>
    <w:rsid w:val="00017337"/>
    <w:rsid w:val="000221EF"/>
    <w:rsid w:val="00023916"/>
    <w:rsid w:val="000248BD"/>
    <w:rsid w:val="00035058"/>
    <w:rsid w:val="000416BE"/>
    <w:rsid w:val="0005070E"/>
    <w:rsid w:val="0005093C"/>
    <w:rsid w:val="00061D03"/>
    <w:rsid w:val="000638AD"/>
    <w:rsid w:val="00074C3E"/>
    <w:rsid w:val="00074E46"/>
    <w:rsid w:val="00077DAC"/>
    <w:rsid w:val="0008406A"/>
    <w:rsid w:val="000A0F86"/>
    <w:rsid w:val="000A7D91"/>
    <w:rsid w:val="000B5A8B"/>
    <w:rsid w:val="000B78EB"/>
    <w:rsid w:val="000C614A"/>
    <w:rsid w:val="000D1198"/>
    <w:rsid w:val="000D51EA"/>
    <w:rsid w:val="000F47CC"/>
    <w:rsid w:val="000F4BFF"/>
    <w:rsid w:val="000F77F2"/>
    <w:rsid w:val="00111319"/>
    <w:rsid w:val="00111B1B"/>
    <w:rsid w:val="00112C9A"/>
    <w:rsid w:val="001204D7"/>
    <w:rsid w:val="00125976"/>
    <w:rsid w:val="00147386"/>
    <w:rsid w:val="00150FA8"/>
    <w:rsid w:val="00166D3E"/>
    <w:rsid w:val="0017422C"/>
    <w:rsid w:val="00174E72"/>
    <w:rsid w:val="00176231"/>
    <w:rsid w:val="00180CF0"/>
    <w:rsid w:val="001947F2"/>
    <w:rsid w:val="001B0BCA"/>
    <w:rsid w:val="001C39B3"/>
    <w:rsid w:val="001C625B"/>
    <w:rsid w:val="001D044B"/>
    <w:rsid w:val="001E04E0"/>
    <w:rsid w:val="001E733E"/>
    <w:rsid w:val="001F6998"/>
    <w:rsid w:val="00200E99"/>
    <w:rsid w:val="0021133E"/>
    <w:rsid w:val="00216E7E"/>
    <w:rsid w:val="00250F49"/>
    <w:rsid w:val="002566F8"/>
    <w:rsid w:val="00263939"/>
    <w:rsid w:val="00282775"/>
    <w:rsid w:val="00285EE6"/>
    <w:rsid w:val="00294FC6"/>
    <w:rsid w:val="00295EEA"/>
    <w:rsid w:val="0029799C"/>
    <w:rsid w:val="002C131A"/>
    <w:rsid w:val="002E04AB"/>
    <w:rsid w:val="002E2CF4"/>
    <w:rsid w:val="002F1F68"/>
    <w:rsid w:val="00304AD0"/>
    <w:rsid w:val="00325191"/>
    <w:rsid w:val="0033411A"/>
    <w:rsid w:val="00350202"/>
    <w:rsid w:val="003542E4"/>
    <w:rsid w:val="00357B40"/>
    <w:rsid w:val="00357B76"/>
    <w:rsid w:val="0039183D"/>
    <w:rsid w:val="00394434"/>
    <w:rsid w:val="003A11CE"/>
    <w:rsid w:val="003A4D50"/>
    <w:rsid w:val="003B222A"/>
    <w:rsid w:val="003B46F0"/>
    <w:rsid w:val="003B473D"/>
    <w:rsid w:val="003C1294"/>
    <w:rsid w:val="003D1011"/>
    <w:rsid w:val="003E4F70"/>
    <w:rsid w:val="003E5824"/>
    <w:rsid w:val="003F40B6"/>
    <w:rsid w:val="003F532C"/>
    <w:rsid w:val="00404DCB"/>
    <w:rsid w:val="00405C05"/>
    <w:rsid w:val="00410BB9"/>
    <w:rsid w:val="00415811"/>
    <w:rsid w:val="0042549E"/>
    <w:rsid w:val="004376C0"/>
    <w:rsid w:val="00437D13"/>
    <w:rsid w:val="004568CC"/>
    <w:rsid w:val="00495968"/>
    <w:rsid w:val="004A07FE"/>
    <w:rsid w:val="004B7254"/>
    <w:rsid w:val="004C6A7F"/>
    <w:rsid w:val="004C7543"/>
    <w:rsid w:val="004D513D"/>
    <w:rsid w:val="004E0EA7"/>
    <w:rsid w:val="004E1344"/>
    <w:rsid w:val="004E5EDA"/>
    <w:rsid w:val="004F4AE3"/>
    <w:rsid w:val="004F7E58"/>
    <w:rsid w:val="005247D0"/>
    <w:rsid w:val="00570D54"/>
    <w:rsid w:val="0057269E"/>
    <w:rsid w:val="00575570"/>
    <w:rsid w:val="00576BF7"/>
    <w:rsid w:val="00581A21"/>
    <w:rsid w:val="005A026C"/>
    <w:rsid w:val="005A3C2A"/>
    <w:rsid w:val="005B1155"/>
    <w:rsid w:val="005D20B6"/>
    <w:rsid w:val="005D2A3D"/>
    <w:rsid w:val="005F4A65"/>
    <w:rsid w:val="00602154"/>
    <w:rsid w:val="006062B5"/>
    <w:rsid w:val="00606B8E"/>
    <w:rsid w:val="00607638"/>
    <w:rsid w:val="006105FA"/>
    <w:rsid w:val="00617D92"/>
    <w:rsid w:val="0062473C"/>
    <w:rsid w:val="00635480"/>
    <w:rsid w:val="00644A72"/>
    <w:rsid w:val="006502C8"/>
    <w:rsid w:val="00653356"/>
    <w:rsid w:val="00670760"/>
    <w:rsid w:val="00672643"/>
    <w:rsid w:val="0068332D"/>
    <w:rsid w:val="00683FBE"/>
    <w:rsid w:val="00691FC0"/>
    <w:rsid w:val="00695A70"/>
    <w:rsid w:val="006A217B"/>
    <w:rsid w:val="006A2A6A"/>
    <w:rsid w:val="006A3C42"/>
    <w:rsid w:val="006B6F6B"/>
    <w:rsid w:val="006C5920"/>
    <w:rsid w:val="006E0B0A"/>
    <w:rsid w:val="006E5193"/>
    <w:rsid w:val="006F07A0"/>
    <w:rsid w:val="006F08B9"/>
    <w:rsid w:val="0071012D"/>
    <w:rsid w:val="00717A58"/>
    <w:rsid w:val="0073454B"/>
    <w:rsid w:val="00734932"/>
    <w:rsid w:val="00742F0C"/>
    <w:rsid w:val="0074375F"/>
    <w:rsid w:val="0075308E"/>
    <w:rsid w:val="007563E2"/>
    <w:rsid w:val="0075724B"/>
    <w:rsid w:val="00761034"/>
    <w:rsid w:val="007632E9"/>
    <w:rsid w:val="00782B72"/>
    <w:rsid w:val="00786609"/>
    <w:rsid w:val="007943A3"/>
    <w:rsid w:val="007A0E58"/>
    <w:rsid w:val="007A7F74"/>
    <w:rsid w:val="007B7A96"/>
    <w:rsid w:val="007E0604"/>
    <w:rsid w:val="00802F24"/>
    <w:rsid w:val="00820A46"/>
    <w:rsid w:val="00823291"/>
    <w:rsid w:val="0083410E"/>
    <w:rsid w:val="00860FB2"/>
    <w:rsid w:val="0086600B"/>
    <w:rsid w:val="00871DF8"/>
    <w:rsid w:val="008854AC"/>
    <w:rsid w:val="00890A71"/>
    <w:rsid w:val="00897A78"/>
    <w:rsid w:val="008A02FA"/>
    <w:rsid w:val="008B0DA2"/>
    <w:rsid w:val="008C0689"/>
    <w:rsid w:val="008D2FBF"/>
    <w:rsid w:val="008D6CDB"/>
    <w:rsid w:val="008E79D4"/>
    <w:rsid w:val="008F184C"/>
    <w:rsid w:val="00934D82"/>
    <w:rsid w:val="00943727"/>
    <w:rsid w:val="00982819"/>
    <w:rsid w:val="009A23EB"/>
    <w:rsid w:val="009B066C"/>
    <w:rsid w:val="009D1785"/>
    <w:rsid w:val="009F6FDB"/>
    <w:rsid w:val="00A2107B"/>
    <w:rsid w:val="00A23E02"/>
    <w:rsid w:val="00A453F7"/>
    <w:rsid w:val="00A52180"/>
    <w:rsid w:val="00A555D1"/>
    <w:rsid w:val="00A55A1C"/>
    <w:rsid w:val="00A7379D"/>
    <w:rsid w:val="00A760FB"/>
    <w:rsid w:val="00A87102"/>
    <w:rsid w:val="00A87557"/>
    <w:rsid w:val="00AA11A4"/>
    <w:rsid w:val="00AD38D5"/>
    <w:rsid w:val="00AD3C08"/>
    <w:rsid w:val="00AF7EE2"/>
    <w:rsid w:val="00B03015"/>
    <w:rsid w:val="00B14A0C"/>
    <w:rsid w:val="00B15D0F"/>
    <w:rsid w:val="00B21EB5"/>
    <w:rsid w:val="00B2344C"/>
    <w:rsid w:val="00B42FB6"/>
    <w:rsid w:val="00B47A48"/>
    <w:rsid w:val="00BA2F1B"/>
    <w:rsid w:val="00BB30E6"/>
    <w:rsid w:val="00BB6585"/>
    <w:rsid w:val="00BC0A2C"/>
    <w:rsid w:val="00BD0781"/>
    <w:rsid w:val="00BD18D1"/>
    <w:rsid w:val="00BD60C3"/>
    <w:rsid w:val="00BE1AEE"/>
    <w:rsid w:val="00BF1242"/>
    <w:rsid w:val="00BF6652"/>
    <w:rsid w:val="00C011F5"/>
    <w:rsid w:val="00C238DD"/>
    <w:rsid w:val="00C47829"/>
    <w:rsid w:val="00C66E78"/>
    <w:rsid w:val="00C7458E"/>
    <w:rsid w:val="00C74E97"/>
    <w:rsid w:val="00CA39DC"/>
    <w:rsid w:val="00CA594C"/>
    <w:rsid w:val="00CB118E"/>
    <w:rsid w:val="00CC7A7F"/>
    <w:rsid w:val="00CE3916"/>
    <w:rsid w:val="00CE4C95"/>
    <w:rsid w:val="00D06BDA"/>
    <w:rsid w:val="00D43B33"/>
    <w:rsid w:val="00D44CAE"/>
    <w:rsid w:val="00D45D04"/>
    <w:rsid w:val="00D66B4D"/>
    <w:rsid w:val="00D7252E"/>
    <w:rsid w:val="00D95EB4"/>
    <w:rsid w:val="00DA3466"/>
    <w:rsid w:val="00DA548C"/>
    <w:rsid w:val="00DB1A97"/>
    <w:rsid w:val="00DB2184"/>
    <w:rsid w:val="00DB72EA"/>
    <w:rsid w:val="00DC795A"/>
    <w:rsid w:val="00DD4818"/>
    <w:rsid w:val="00DD52C7"/>
    <w:rsid w:val="00DF21B8"/>
    <w:rsid w:val="00DF4CE6"/>
    <w:rsid w:val="00E10E4C"/>
    <w:rsid w:val="00E16B1C"/>
    <w:rsid w:val="00E65E98"/>
    <w:rsid w:val="00E73B42"/>
    <w:rsid w:val="00E830B6"/>
    <w:rsid w:val="00E94C77"/>
    <w:rsid w:val="00EA52C1"/>
    <w:rsid w:val="00EA60B0"/>
    <w:rsid w:val="00EC2045"/>
    <w:rsid w:val="00EC31E2"/>
    <w:rsid w:val="00ED417E"/>
    <w:rsid w:val="00ED50D1"/>
    <w:rsid w:val="00EE6570"/>
    <w:rsid w:val="00EF1464"/>
    <w:rsid w:val="00EF33A2"/>
    <w:rsid w:val="00F21431"/>
    <w:rsid w:val="00F30EB2"/>
    <w:rsid w:val="00F314BF"/>
    <w:rsid w:val="00F35840"/>
    <w:rsid w:val="00F40F60"/>
    <w:rsid w:val="00F4147D"/>
    <w:rsid w:val="00F62ECC"/>
    <w:rsid w:val="00F878AD"/>
    <w:rsid w:val="00F9047D"/>
    <w:rsid w:val="00F92524"/>
    <w:rsid w:val="00F9690E"/>
    <w:rsid w:val="00FA0722"/>
    <w:rsid w:val="00FA5421"/>
    <w:rsid w:val="00FB6753"/>
    <w:rsid w:val="00FC76B2"/>
    <w:rsid w:val="00FD1598"/>
    <w:rsid w:val="00FD3776"/>
    <w:rsid w:val="00FE1294"/>
    <w:rsid w:val="00FF4C67"/>
    <w:rsid w:val="00FF7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DD93"/>
  <w15:docId w15:val="{B3241FC3-DD8B-4483-A333-1D51B0964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uk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B15D0F"/>
    <w:pPr>
      <w:tabs>
        <w:tab w:val="center" w:pos="4986"/>
        <w:tab w:val="right" w:pos="9973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D0F"/>
  </w:style>
  <w:style w:type="paragraph" w:styleId="Footer">
    <w:name w:val="footer"/>
    <w:basedOn w:val="Normal"/>
    <w:link w:val="FooterChar"/>
    <w:uiPriority w:val="99"/>
    <w:unhideWhenUsed/>
    <w:rsid w:val="00B15D0F"/>
    <w:pPr>
      <w:tabs>
        <w:tab w:val="center" w:pos="4986"/>
        <w:tab w:val="right" w:pos="9973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D0F"/>
  </w:style>
  <w:style w:type="paragraph" w:styleId="ListParagraph">
    <w:name w:val="List Paragraph"/>
    <w:basedOn w:val="Normal"/>
    <w:uiPriority w:val="34"/>
    <w:qFormat/>
    <w:rsid w:val="000638AD"/>
    <w:pPr>
      <w:ind w:left="720"/>
      <w:contextualSpacing/>
    </w:pPr>
  </w:style>
  <w:style w:type="table" w:styleId="TableGrid">
    <w:name w:val="Table Grid"/>
    <w:basedOn w:val="TableNormal"/>
    <w:uiPriority w:val="39"/>
    <w:rsid w:val="00BB30E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50202"/>
    <w:rPr>
      <w:color w:val="808080"/>
    </w:rPr>
  </w:style>
  <w:style w:type="paragraph" w:styleId="Revision">
    <w:name w:val="Revision"/>
    <w:hidden/>
    <w:uiPriority w:val="99"/>
    <w:semiHidden/>
    <w:rsid w:val="00FE129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E62EF-06C3-48D8-BFF3-56F44BB4E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gdai, Vitaliy</dc:creator>
  <cp:lastModifiedBy>Bigdai, Vitaliy</cp:lastModifiedBy>
  <cp:revision>4</cp:revision>
  <dcterms:created xsi:type="dcterms:W3CDTF">2024-06-03T16:12:00Z</dcterms:created>
  <dcterms:modified xsi:type="dcterms:W3CDTF">2024-06-03T16:24:00Z</dcterms:modified>
</cp:coreProperties>
</file>